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XCL9 Single-Gene Model Performance Valida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aly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ric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f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73034e-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81093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217, 0.6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M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oratory train-test vali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 cross-population corre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arson 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36603e-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[0.066, 0.274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6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RMSE = Root Mean Squared Error; MAE = Mean Absolute Error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9:29:29Z</dcterms:created>
  <dcterms:modified xsi:type="dcterms:W3CDTF">2025-07-28T09:2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